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4785C" w14:paraId="49012201" w14:textId="77777777" w:rsidTr="00F4785C">
        <w:trPr>
          <w:trHeight w:val="1408"/>
        </w:trPr>
        <w:tc>
          <w:tcPr>
            <w:tcW w:w="4675" w:type="dxa"/>
          </w:tcPr>
          <w:p w14:paraId="43B2AAA8" w14:textId="1B32E515" w:rsidR="00F4785C" w:rsidRPr="00F12173" w:rsidRDefault="008910AB" w:rsidP="00F4785C">
            <w:pPr>
              <w:pStyle w:val="Heading1"/>
              <w:jc w:val="center"/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</w:pPr>
            <w:r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 xml:space="preserve">Meeting </w:t>
            </w:r>
            <w:r w:rsidR="002B094A"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>Agenda</w:t>
            </w:r>
          </w:p>
          <w:p w14:paraId="5F3F6E16" w14:textId="5348E9B1" w:rsidR="00FD6138" w:rsidRPr="00FD6138" w:rsidRDefault="00E9383C" w:rsidP="00FD6138">
            <w:pPr>
              <w:pStyle w:val="Heading1"/>
              <w:jc w:val="center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 w:eastAsia="Calibri Light" w:hAnsi="Calibri Light" w:cs="Calibri Light"/>
              </w:rPr>
              <w:t>Finance</w:t>
            </w:r>
            <w:r w:rsidR="00F4785C" w:rsidRPr="3BDD3BBE">
              <w:rPr>
                <w:rFonts w:ascii="Calibri Light" w:eastAsia="Calibri Light" w:hAnsi="Calibri Light" w:cs="Calibri Light"/>
              </w:rPr>
              <w:t xml:space="preserve"> Special Interest Group </w:t>
            </w:r>
            <w:r w:rsidR="0031194C">
              <w:rPr>
                <w:rFonts w:ascii="Calibri Light" w:eastAsia="Calibri Light" w:hAnsi="Calibri Light" w:cs="Calibri Light"/>
              </w:rPr>
              <w:t>–</w:t>
            </w:r>
            <w:r w:rsidR="00F4785C" w:rsidRPr="3BDD3BBE">
              <w:rPr>
                <w:rFonts w:ascii="Calibri Light" w:eastAsia="Calibri Light" w:hAnsi="Calibri Light" w:cs="Calibri Light"/>
              </w:rPr>
              <w:t xml:space="preserve"> Thursday</w:t>
            </w:r>
            <w:r w:rsidR="0031194C">
              <w:rPr>
                <w:rFonts w:ascii="Calibri Light" w:eastAsia="Calibri Light" w:hAnsi="Calibri Light" w:cs="Calibri Light"/>
              </w:rPr>
              <w:t>,</w:t>
            </w:r>
            <w:r w:rsidR="00F4785C" w:rsidRPr="3BDD3BBE">
              <w:rPr>
                <w:rFonts w:ascii="Calibri Light" w:eastAsia="Calibri Light" w:hAnsi="Calibri Light" w:cs="Calibri Light"/>
              </w:rPr>
              <w:t xml:space="preserve"> </w:t>
            </w:r>
            <w:r w:rsidR="00292DFB">
              <w:rPr>
                <w:rFonts w:ascii="Calibri Light" w:eastAsia="Calibri Light" w:hAnsi="Calibri Light" w:cs="Calibri Light"/>
              </w:rPr>
              <w:t>12</w:t>
            </w:r>
            <w:r w:rsidR="00B3382F">
              <w:rPr>
                <w:rFonts w:ascii="Calibri Light" w:eastAsia="Calibri Light" w:hAnsi="Calibri Light" w:cs="Calibri Light"/>
              </w:rPr>
              <w:t xml:space="preserve"> </w:t>
            </w:r>
            <w:r w:rsidR="006D2793">
              <w:rPr>
                <w:rFonts w:ascii="Calibri Light" w:eastAsia="Calibri Light" w:hAnsi="Calibri Light" w:cs="Calibri Light"/>
              </w:rPr>
              <w:t>March</w:t>
            </w:r>
            <w:r w:rsidR="00B3382F">
              <w:rPr>
                <w:rFonts w:ascii="Calibri Light" w:eastAsia="Calibri Light" w:hAnsi="Calibri Light" w:cs="Calibri Light"/>
              </w:rPr>
              <w:t xml:space="preserve"> 202</w:t>
            </w:r>
            <w:r w:rsidR="00292DFB">
              <w:rPr>
                <w:rFonts w:ascii="Calibri Light" w:eastAsia="Calibri Light" w:hAnsi="Calibri Light" w:cs="Calibri Light"/>
              </w:rPr>
              <w:t>6</w:t>
            </w:r>
          </w:p>
          <w:p w14:paraId="6D629AA6" w14:textId="28C1A284" w:rsidR="006D2793" w:rsidRDefault="00E9383C" w:rsidP="00414075">
            <w:pPr>
              <w:jc w:val="center"/>
              <w:rPr>
                <w:rFonts w:ascii="Segoe UI Semibold" w:eastAsia="Times New Roman" w:hAnsi="Segoe UI Semibold" w:cs="Segoe UI Semibold"/>
                <w:sz w:val="21"/>
                <w:szCs w:val="21"/>
              </w:rPr>
            </w:pPr>
            <w:r>
              <w:rPr>
                <w:rFonts w:ascii="Segoe UI Semibold" w:eastAsia="Times New Roman" w:hAnsi="Segoe UI Semibold" w:cs="Segoe UI Semibold"/>
                <w:sz w:val="21"/>
                <w:szCs w:val="21"/>
              </w:rPr>
              <w:t xml:space="preserve">Online </w:t>
            </w:r>
            <w:r w:rsidR="00D9699A">
              <w:rPr>
                <w:rFonts w:ascii="Segoe UI Semibold" w:eastAsia="Times New Roman" w:hAnsi="Segoe UI Semibold" w:cs="Segoe UI Semibold"/>
                <w:sz w:val="21"/>
                <w:szCs w:val="21"/>
              </w:rPr>
              <w:t>–</w:t>
            </w:r>
            <w:r w:rsidR="00D5730A">
              <w:rPr>
                <w:rFonts w:ascii="Segoe UI Semibold" w:eastAsia="Times New Roman" w:hAnsi="Segoe UI Semibold" w:cs="Segoe UI Semibold"/>
                <w:sz w:val="21"/>
                <w:szCs w:val="21"/>
              </w:rPr>
              <w:t xml:space="preserve"> Teams</w:t>
            </w:r>
            <w:r w:rsidR="00D9699A">
              <w:rPr>
                <w:rFonts w:ascii="Segoe UI Semibold" w:eastAsia="Times New Roman" w:hAnsi="Segoe UI Semibold" w:cs="Segoe UI Semibold"/>
                <w:sz w:val="21"/>
                <w:szCs w:val="21"/>
              </w:rPr>
              <w:t xml:space="preserve"> </w:t>
            </w:r>
            <w:hyperlink r:id="rId12" w:tooltip="Meeting join" w:history="1">
              <w:r w:rsidR="00453B50">
                <w:rPr>
                  <w:rStyle w:val="Hyperlink"/>
                  <w:rFonts w:ascii="Segoe UI Semibold" w:eastAsia="Times New Roman" w:hAnsi="Segoe UI Semibold" w:cs="Segoe UI Semibold"/>
                  <w:sz w:val="21"/>
                  <w:szCs w:val="21"/>
                  <w:lang w:val="en-GB"/>
                </w:rPr>
                <w:t>Teams Meeting Link</w:t>
              </w:r>
            </w:hyperlink>
          </w:p>
          <w:p w14:paraId="43E6CD39" w14:textId="5EBFA15E" w:rsidR="00FD6138" w:rsidRPr="009310EF" w:rsidRDefault="00FD6138" w:rsidP="009310E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0:00am – </w:t>
            </w:r>
            <w:r w:rsidR="00E9383C">
              <w:rPr>
                <w:b/>
                <w:bCs/>
              </w:rPr>
              <w:t>1</w:t>
            </w:r>
            <w:r w:rsidR="00292DFB">
              <w:rPr>
                <w:b/>
                <w:bCs/>
              </w:rPr>
              <w:t>1:00a</w:t>
            </w:r>
            <w:r>
              <w:rPr>
                <w:b/>
                <w:bCs/>
              </w:rPr>
              <w:t>m</w:t>
            </w:r>
          </w:p>
        </w:tc>
        <w:tc>
          <w:tcPr>
            <w:tcW w:w="4675" w:type="dxa"/>
          </w:tcPr>
          <w:p w14:paraId="085BE8DD" w14:textId="5B168D47" w:rsidR="00F4785C" w:rsidRDefault="00F4785C" w:rsidP="3BDD3BBE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8240" behindDoc="0" locked="0" layoutInCell="1" allowOverlap="1" wp14:anchorId="0B36C4F2" wp14:editId="34171569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347663</wp:posOffset>
                  </wp:positionV>
                  <wp:extent cx="2562225" cy="1047750"/>
                  <wp:effectExtent l="0" t="0" r="9525" b="0"/>
                  <wp:wrapNone/>
                  <wp:docPr id="2945" name="Picture 2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5" name="Picture 2945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4948" cy="1048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1FF116A" w14:textId="02FAB9D3" w:rsidR="3BDD3BBE" w:rsidRDefault="3BDD3BBE" w:rsidP="00303A44">
      <w:pPr>
        <w:pBdr>
          <w:bottom w:val="single" w:sz="12" w:space="0" w:color="auto"/>
        </w:pBdr>
        <w:spacing w:line="257" w:lineRule="auto"/>
        <w:rPr>
          <w:rFonts w:ascii="Calibri" w:eastAsia="Calibri" w:hAnsi="Calibri" w:cs="Calibri"/>
        </w:rPr>
      </w:pPr>
    </w:p>
    <w:tbl>
      <w:tblPr>
        <w:tblStyle w:val="TableGrid0"/>
        <w:tblW w:w="9879" w:type="dxa"/>
        <w:tblInd w:w="-5" w:type="dxa"/>
        <w:tblCellMar>
          <w:top w:w="9" w:type="dxa"/>
          <w:left w:w="107" w:type="dxa"/>
          <w:bottom w:w="9" w:type="dxa"/>
          <w:right w:w="108" w:type="dxa"/>
        </w:tblCellMar>
        <w:tblLook w:val="04A0" w:firstRow="1" w:lastRow="0" w:firstColumn="1" w:lastColumn="0" w:noHBand="0" w:noVBand="1"/>
      </w:tblPr>
      <w:tblGrid>
        <w:gridCol w:w="1560"/>
        <w:gridCol w:w="8319"/>
      </w:tblGrid>
      <w:tr w:rsidR="00F4785C" w:rsidRPr="00061E04" w14:paraId="4DFC31F6" w14:textId="77777777" w:rsidTr="00C13F3E">
        <w:trPr>
          <w:trHeight w:val="900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7EE"/>
            <w:vAlign w:val="center"/>
          </w:tcPr>
          <w:p w14:paraId="319A2332" w14:textId="1874AD2E" w:rsidR="00F4785C" w:rsidRPr="00061E04" w:rsidRDefault="00882234" w:rsidP="00D013A8">
            <w:pPr>
              <w:spacing w:line="259" w:lineRule="auto"/>
              <w:rPr>
                <w:rFonts w:asciiTheme="majorHAnsi" w:hAnsiTheme="majorHAnsi" w:cstheme="majorHAnsi"/>
                <w:szCs w:val="24"/>
              </w:rPr>
            </w:pPr>
            <w:r>
              <w:rPr>
                <w:rFonts w:asciiTheme="majorHAnsi" w:eastAsia="Arial" w:hAnsiTheme="majorHAnsi" w:cstheme="majorHAnsi"/>
                <w:b/>
                <w:szCs w:val="24"/>
              </w:rPr>
              <w:t>Finance</w:t>
            </w:r>
            <w:r w:rsidR="004A1106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 SIG </w:t>
            </w:r>
            <w:r w:rsidR="00F4785C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Objective </w:t>
            </w:r>
          </w:p>
        </w:tc>
        <w:tc>
          <w:tcPr>
            <w:tcW w:w="83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7EE"/>
            <w:vAlign w:val="center"/>
          </w:tcPr>
          <w:p w14:paraId="0144F874" w14:textId="7261712F" w:rsidR="00F4785C" w:rsidRPr="00061E04" w:rsidRDefault="00882234" w:rsidP="00D013A8">
            <w:pPr>
              <w:spacing w:line="259" w:lineRule="auto"/>
              <w:ind w:left="1"/>
              <w:rPr>
                <w:rFonts w:asciiTheme="majorHAnsi" w:hAnsiTheme="majorHAnsi" w:cstheme="majorHAnsi"/>
                <w:szCs w:val="24"/>
              </w:rPr>
            </w:pP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To consider Finance issues relevant to the Victorian Water Corporations, including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i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ndustry and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r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egulatory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u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pdates,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a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ccounting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p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olicy and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s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>tandard changes, and provide for the sharing of best practice with peers.</w:t>
            </w:r>
          </w:p>
        </w:tc>
      </w:tr>
    </w:tbl>
    <w:p w14:paraId="1D83C41C" w14:textId="79DD3232" w:rsidR="00AA2E9C" w:rsidRPr="00A65A78" w:rsidRDefault="00AA2E9C" w:rsidP="009310EF">
      <w:pPr>
        <w:spacing w:line="257" w:lineRule="auto"/>
        <w:rPr>
          <w:rFonts w:asciiTheme="majorHAnsi" w:eastAsia="Calibri" w:hAnsiTheme="majorHAnsi" w:cstheme="majorHAnsi"/>
        </w:rPr>
      </w:pPr>
      <w:bookmarkStart w:id="0" w:name="_Hlk149566684"/>
    </w:p>
    <w:tbl>
      <w:tblPr>
        <w:tblpPr w:leftFromText="180" w:rightFromText="180" w:vertAnchor="text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3544"/>
        <w:gridCol w:w="4394"/>
      </w:tblGrid>
      <w:tr w:rsidR="00DA4B4A" w:rsidRPr="00277771" w14:paraId="444F2306" w14:textId="77777777" w:rsidTr="00DE02BE">
        <w:trPr>
          <w:trHeight w:val="323"/>
        </w:trPr>
        <w:tc>
          <w:tcPr>
            <w:tcW w:w="1980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048AB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354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ACF9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Agenda Item</w:t>
            </w:r>
          </w:p>
        </w:tc>
        <w:tc>
          <w:tcPr>
            <w:tcW w:w="439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B907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Presenter</w:t>
            </w:r>
          </w:p>
        </w:tc>
      </w:tr>
      <w:tr w:rsidR="00DA4B4A" w:rsidRPr="00277771" w14:paraId="59EE1342" w14:textId="77777777" w:rsidTr="00D479F7">
        <w:trPr>
          <w:trHeight w:val="722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F8315" w14:textId="3516DDC4" w:rsidR="00DA4B4A" w:rsidRPr="00277771" w:rsidRDefault="00712D30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</w:t>
            </w:r>
            <w:r w:rsidR="00061E04"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:00am</w:t>
            </w: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497AB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Welcome </w:t>
            </w:r>
          </w:p>
          <w:p w14:paraId="734B4932" w14:textId="77777777" w:rsidR="00DA4B4A" w:rsidRPr="00F67646" w:rsidRDefault="00DA4B4A" w:rsidP="005A4A3F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cknowledgement of country</w:t>
            </w:r>
          </w:p>
          <w:p w14:paraId="50EF65DB" w14:textId="77777777" w:rsidR="00814A39" w:rsidRDefault="00DA4B4A" w:rsidP="00D4019D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Agenda </w:t>
            </w:r>
          </w:p>
          <w:p w14:paraId="79FDC470" w14:textId="6C01598D" w:rsidR="002A44A1" w:rsidRPr="00D4019D" w:rsidRDefault="002A44A1" w:rsidP="00D4019D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all for Deputy Convenor</w:t>
            </w:r>
          </w:p>
        </w:tc>
        <w:tc>
          <w:tcPr>
            <w:tcW w:w="43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78CB7" w14:textId="63228B47" w:rsidR="00DA4B4A" w:rsidRPr="00F67646" w:rsidRDefault="00292DFB" w:rsidP="00D87B94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hang S</w:t>
            </w:r>
            <w:r w:rsidR="003F021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h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u</w:t>
            </w:r>
            <w:r w:rsidR="00D87B94" w:rsidRPr="00963585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, </w:t>
            </w:r>
            <w:r w:rsidR="002A44A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Manager Financial Services</w:t>
            </w:r>
            <w:r w:rsidR="00D87B9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, </w:t>
            </w:r>
            <w:r w:rsidR="00E85C92" w:rsidRPr="00E85C9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Grampians Wimmera Mallee Water</w:t>
            </w:r>
            <w:r w:rsidR="00E85C9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(GWM Water)</w:t>
            </w:r>
          </w:p>
        </w:tc>
      </w:tr>
      <w:tr w:rsidR="0024794D" w:rsidRPr="00277771" w14:paraId="39B12EA3" w14:textId="77777777" w:rsidTr="00DE02BE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CBC81" w14:textId="63F73C20" w:rsidR="0024794D" w:rsidRPr="00277771" w:rsidRDefault="0024794D" w:rsidP="0024794D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1.</w:t>
            </w:r>
            <w:r w:rsidR="002A44A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am</w:t>
            </w: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9DDE23" w14:textId="76608A4A" w:rsidR="0024794D" w:rsidRPr="00277771" w:rsidRDefault="0007750C" w:rsidP="0024794D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r</w:t>
            </w:r>
            <w:r w:rsidR="0024794D" w:rsidRPr="00277771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ound the State Update</w:t>
            </w:r>
          </w:p>
          <w:p w14:paraId="01A870D1" w14:textId="30D8161F" w:rsidR="0024794D" w:rsidRPr="00E96719" w:rsidRDefault="0024794D" w:rsidP="0007750C">
            <w:pPr>
              <w:pStyle w:val="ListBullet"/>
              <w:numPr>
                <w:ilvl w:val="0"/>
                <w:numId w:val="0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Operations, </w:t>
            </w:r>
            <w:r w:rsidRPr="00D87B9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Projects, Strategies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, &amp;</w:t>
            </w:r>
            <w:r w:rsidR="0007750C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</w:t>
            </w: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Innovations</w:t>
            </w:r>
          </w:p>
        </w:tc>
        <w:tc>
          <w:tcPr>
            <w:tcW w:w="439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CAE22" w14:textId="4061EBBC" w:rsidR="0024794D" w:rsidRPr="00277771" w:rsidRDefault="0024794D" w:rsidP="0024794D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ll Water Corporations</w:t>
            </w:r>
          </w:p>
        </w:tc>
      </w:tr>
      <w:tr w:rsidR="000B0D98" w:rsidRPr="00277771" w14:paraId="04A055B6" w14:textId="77777777" w:rsidTr="00303A44">
        <w:trPr>
          <w:trHeight w:val="337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346D40" w14:textId="322D88E4" w:rsidR="000B0D98" w:rsidRPr="00277771" w:rsidRDefault="006018E6" w:rsidP="000B0D9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</w:t>
            </w:r>
            <w:r w:rsidR="002A44A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</w:t>
            </w:r>
            <w:r w:rsidR="000B0D98"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:</w:t>
            </w:r>
            <w:r w:rsidR="002A44A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 w:rsidR="000B0D98"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 w:rsidR="00AC251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</w:t>
            </w:r>
            <w:r w:rsidR="007F757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m</w:t>
            </w: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000A5" w14:textId="4E6D2CAE" w:rsidR="000B0D98" w:rsidRPr="00277771" w:rsidRDefault="00BB38BE" w:rsidP="006018E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color w:val="4472C4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color w:val="4472C4"/>
                <w:sz w:val="24"/>
                <w:szCs w:val="24"/>
                <w:lang w:eastAsia="en-AU"/>
              </w:rPr>
              <w:t>Meeting close</w:t>
            </w:r>
          </w:p>
        </w:tc>
        <w:tc>
          <w:tcPr>
            <w:tcW w:w="4394" w:type="dxa"/>
            <w:hideMark/>
          </w:tcPr>
          <w:p w14:paraId="0135B654" w14:textId="483F66C1" w:rsidR="000B0D98" w:rsidRPr="00277771" w:rsidRDefault="000B0D98" w:rsidP="006018E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bookmarkEnd w:id="0"/>
    </w:tbl>
    <w:p w14:paraId="51C199D6" w14:textId="73DB2B88" w:rsidR="00DA4B4A" w:rsidRDefault="00DA4B4A" w:rsidP="009A0C0A">
      <w:pPr>
        <w:autoSpaceDE w:val="0"/>
        <w:autoSpaceDN w:val="0"/>
        <w:rPr>
          <w:rFonts w:ascii="Arial" w:eastAsia="Calibri" w:hAnsi="Arial" w:cs="Arial"/>
          <w:b/>
          <w:bCs/>
          <w:color w:val="FF0000"/>
        </w:rPr>
      </w:pPr>
    </w:p>
    <w:sectPr w:rsidR="00DA4B4A" w:rsidSect="00C23A4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361" w:right="1077" w:bottom="1361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2BABD" w14:textId="77777777" w:rsidR="005035AD" w:rsidRDefault="005035AD" w:rsidP="00F9145D">
      <w:pPr>
        <w:spacing w:after="0" w:line="240" w:lineRule="auto"/>
      </w:pPr>
      <w:r>
        <w:separator/>
      </w:r>
    </w:p>
  </w:endnote>
  <w:endnote w:type="continuationSeparator" w:id="0">
    <w:p w14:paraId="52736BFF" w14:textId="77777777" w:rsidR="005035AD" w:rsidRDefault="005035AD" w:rsidP="00F9145D">
      <w:pPr>
        <w:spacing w:after="0" w:line="240" w:lineRule="auto"/>
      </w:pPr>
      <w:r>
        <w:continuationSeparator/>
      </w:r>
    </w:p>
  </w:endnote>
  <w:endnote w:type="continuationNotice" w:id="1">
    <w:p w14:paraId="581D1354" w14:textId="77777777" w:rsidR="005035AD" w:rsidRDefault="005035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E8648" w14:textId="49D6CB9B" w:rsidR="00D013A8" w:rsidRDefault="00D01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8C46" w14:textId="149E32B1" w:rsidR="00D013A8" w:rsidRDefault="00D013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95F2D" w14:textId="64F508FE" w:rsidR="00D013A8" w:rsidRDefault="00D01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5AC12" w14:textId="77777777" w:rsidR="005035AD" w:rsidRDefault="005035AD" w:rsidP="00F9145D">
      <w:pPr>
        <w:spacing w:after="0" w:line="240" w:lineRule="auto"/>
      </w:pPr>
      <w:r>
        <w:separator/>
      </w:r>
    </w:p>
  </w:footnote>
  <w:footnote w:type="continuationSeparator" w:id="0">
    <w:p w14:paraId="7AE5B4FF" w14:textId="77777777" w:rsidR="005035AD" w:rsidRDefault="005035AD" w:rsidP="00F9145D">
      <w:pPr>
        <w:spacing w:after="0" w:line="240" w:lineRule="auto"/>
      </w:pPr>
      <w:r>
        <w:continuationSeparator/>
      </w:r>
    </w:p>
  </w:footnote>
  <w:footnote w:type="continuationNotice" w:id="1">
    <w:p w14:paraId="76326579" w14:textId="77777777" w:rsidR="005035AD" w:rsidRDefault="005035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1802E" w14:textId="20062197" w:rsidR="00D013A8" w:rsidRDefault="00D013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5A489" w14:textId="6804C77B" w:rsidR="00D013A8" w:rsidRDefault="00D013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C1FC2" w14:textId="5CD2EDFA" w:rsidR="00D013A8" w:rsidRDefault="00D013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7903C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F7FA7"/>
    <w:multiLevelType w:val="hybridMultilevel"/>
    <w:tmpl w:val="A60248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57F8"/>
    <w:multiLevelType w:val="hybridMultilevel"/>
    <w:tmpl w:val="13843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53419"/>
    <w:multiLevelType w:val="hybridMultilevel"/>
    <w:tmpl w:val="E3D06488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4" w15:restartNumberingAfterBreak="0">
    <w:nsid w:val="0E3668F4"/>
    <w:multiLevelType w:val="hybridMultilevel"/>
    <w:tmpl w:val="41108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92B1B"/>
    <w:multiLevelType w:val="hybridMultilevel"/>
    <w:tmpl w:val="CB0288A2"/>
    <w:lvl w:ilvl="0" w:tplc="3048C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365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EC4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28B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A6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68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0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E3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80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F34AD"/>
    <w:multiLevelType w:val="hybridMultilevel"/>
    <w:tmpl w:val="29A06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4F0370"/>
    <w:multiLevelType w:val="hybridMultilevel"/>
    <w:tmpl w:val="361C3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76A71"/>
    <w:multiLevelType w:val="hybridMultilevel"/>
    <w:tmpl w:val="90E89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74DE8"/>
    <w:multiLevelType w:val="hybridMultilevel"/>
    <w:tmpl w:val="C0A2A234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03169"/>
    <w:multiLevelType w:val="multilevel"/>
    <w:tmpl w:val="B164C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0E1900"/>
    <w:multiLevelType w:val="hybridMultilevel"/>
    <w:tmpl w:val="581A39BC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F170F0"/>
    <w:multiLevelType w:val="hybridMultilevel"/>
    <w:tmpl w:val="F4C4B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AE6935"/>
    <w:multiLevelType w:val="hybridMultilevel"/>
    <w:tmpl w:val="B93EF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80703"/>
    <w:multiLevelType w:val="hybridMultilevel"/>
    <w:tmpl w:val="3CDE6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07797"/>
    <w:multiLevelType w:val="multilevel"/>
    <w:tmpl w:val="5770B916"/>
    <w:lvl w:ilvl="0">
      <w:start w:val="1"/>
      <w:numFmt w:val="bullet"/>
      <w:lvlText w:val="+"/>
      <w:lvlJc w:val="center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color w:val="38E8D6"/>
        <w:spacing w:val="-24"/>
        <w:w w:val="90"/>
      </w:rPr>
    </w:lvl>
    <w:lvl w:ilvl="1">
      <w:start w:val="1"/>
      <w:numFmt w:val="bullet"/>
      <w:lvlText w:val="—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ED7D31"/>
      </w:rPr>
    </w:lvl>
    <w:lvl w:ilvl="2">
      <w:start w:val="1"/>
      <w:numFmt w:val="bullet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ED7D31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  <w:color w:val="ED7D31"/>
      </w:rPr>
    </w:lvl>
    <w:lvl w:ilvl="4">
      <w:start w:val="1"/>
      <w:numFmt w:val="bullet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ED7D31"/>
      </w:rPr>
    </w:lvl>
    <w:lvl w:ilvl="5">
      <w:start w:val="1"/>
      <w:numFmt w:val="bullet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  <w:color w:val="ED7D31"/>
      </w:rPr>
    </w:lvl>
    <w:lvl w:ilvl="6">
      <w:start w:val="1"/>
      <w:numFmt w:val="none"/>
      <w:lvlText w:val="%7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16" w15:restartNumberingAfterBreak="0">
    <w:nsid w:val="75D54F1A"/>
    <w:multiLevelType w:val="hybridMultilevel"/>
    <w:tmpl w:val="B0345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1D75B5"/>
    <w:multiLevelType w:val="multilevel"/>
    <w:tmpl w:val="D6F4F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6C315C"/>
    <w:multiLevelType w:val="hybridMultilevel"/>
    <w:tmpl w:val="C1742E9A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19" w15:restartNumberingAfterBreak="0">
    <w:nsid w:val="7DBE2BF7"/>
    <w:multiLevelType w:val="hybridMultilevel"/>
    <w:tmpl w:val="952E8A9C"/>
    <w:lvl w:ilvl="0" w:tplc="A9BAB560">
      <w:start w:val="14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267520">
    <w:abstractNumId w:val="5"/>
  </w:num>
  <w:num w:numId="2" w16cid:durableId="1067337673">
    <w:abstractNumId w:val="19"/>
  </w:num>
  <w:num w:numId="3" w16cid:durableId="2130738955">
    <w:abstractNumId w:val="17"/>
  </w:num>
  <w:num w:numId="4" w16cid:durableId="1702782714">
    <w:abstractNumId w:val="10"/>
  </w:num>
  <w:num w:numId="5" w16cid:durableId="812219189">
    <w:abstractNumId w:val="3"/>
  </w:num>
  <w:num w:numId="6" w16cid:durableId="1132942145">
    <w:abstractNumId w:val="18"/>
  </w:num>
  <w:num w:numId="7" w16cid:durableId="453332115">
    <w:abstractNumId w:val="1"/>
  </w:num>
  <w:num w:numId="8" w16cid:durableId="431828561">
    <w:abstractNumId w:val="8"/>
  </w:num>
  <w:num w:numId="9" w16cid:durableId="362170270">
    <w:abstractNumId w:val="7"/>
  </w:num>
  <w:num w:numId="10" w16cid:durableId="2142768154">
    <w:abstractNumId w:val="6"/>
  </w:num>
  <w:num w:numId="11" w16cid:durableId="1360668477">
    <w:abstractNumId w:val="12"/>
  </w:num>
  <w:num w:numId="12" w16cid:durableId="886405888">
    <w:abstractNumId w:val="13"/>
  </w:num>
  <w:num w:numId="13" w16cid:durableId="538668263">
    <w:abstractNumId w:val="2"/>
  </w:num>
  <w:num w:numId="14" w16cid:durableId="1911186207">
    <w:abstractNumId w:val="14"/>
  </w:num>
  <w:num w:numId="15" w16cid:durableId="1559364418">
    <w:abstractNumId w:val="0"/>
  </w:num>
  <w:num w:numId="16" w16cid:durableId="872113910">
    <w:abstractNumId w:val="9"/>
  </w:num>
  <w:num w:numId="17" w16cid:durableId="2079281021">
    <w:abstractNumId w:val="11"/>
  </w:num>
  <w:num w:numId="18" w16cid:durableId="1307776724">
    <w:abstractNumId w:val="16"/>
  </w:num>
  <w:num w:numId="19" w16cid:durableId="1818721113">
    <w:abstractNumId w:val="15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27087601">
    <w:abstractNumId w:val="0"/>
  </w:num>
  <w:num w:numId="21" w16cid:durableId="17778693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7UwMjS2NDKyNDdQ0lEKTi0uzszPAykwqQUAvpW2BCwAAAA="/>
  </w:docVars>
  <w:rsids>
    <w:rsidRoot w:val="4CFDD42F"/>
    <w:rsid w:val="00001B67"/>
    <w:rsid w:val="00017F85"/>
    <w:rsid w:val="00020516"/>
    <w:rsid w:val="00020B90"/>
    <w:rsid w:val="000232E1"/>
    <w:rsid w:val="000320AF"/>
    <w:rsid w:val="0004087A"/>
    <w:rsid w:val="00053C6B"/>
    <w:rsid w:val="00061E04"/>
    <w:rsid w:val="0006525A"/>
    <w:rsid w:val="0007750C"/>
    <w:rsid w:val="000B0D98"/>
    <w:rsid w:val="000F1E83"/>
    <w:rsid w:val="00100EA2"/>
    <w:rsid w:val="00135B02"/>
    <w:rsid w:val="00146340"/>
    <w:rsid w:val="00163701"/>
    <w:rsid w:val="00167697"/>
    <w:rsid w:val="0017313B"/>
    <w:rsid w:val="00187F25"/>
    <w:rsid w:val="001A0D85"/>
    <w:rsid w:val="001C3CDB"/>
    <w:rsid w:val="001D6A20"/>
    <w:rsid w:val="001E6F5B"/>
    <w:rsid w:val="00215B5D"/>
    <w:rsid w:val="00226EA6"/>
    <w:rsid w:val="0024794D"/>
    <w:rsid w:val="0026597F"/>
    <w:rsid w:val="00277771"/>
    <w:rsid w:val="00292DFB"/>
    <w:rsid w:val="002A0717"/>
    <w:rsid w:val="002A44A1"/>
    <w:rsid w:val="002B094A"/>
    <w:rsid w:val="002B1EAF"/>
    <w:rsid w:val="002C5C50"/>
    <w:rsid w:val="002C5F3D"/>
    <w:rsid w:val="002E40C6"/>
    <w:rsid w:val="002E7CE7"/>
    <w:rsid w:val="002F6024"/>
    <w:rsid w:val="00303A44"/>
    <w:rsid w:val="0031194C"/>
    <w:rsid w:val="0034215E"/>
    <w:rsid w:val="0036003E"/>
    <w:rsid w:val="0036317A"/>
    <w:rsid w:val="00365A2D"/>
    <w:rsid w:val="00373AFD"/>
    <w:rsid w:val="003A124F"/>
    <w:rsid w:val="003B1F46"/>
    <w:rsid w:val="003D249F"/>
    <w:rsid w:val="003F0213"/>
    <w:rsid w:val="00414075"/>
    <w:rsid w:val="00425C3D"/>
    <w:rsid w:val="00437917"/>
    <w:rsid w:val="00445033"/>
    <w:rsid w:val="00453B50"/>
    <w:rsid w:val="00457C76"/>
    <w:rsid w:val="0046670D"/>
    <w:rsid w:val="00495DCB"/>
    <w:rsid w:val="004A1106"/>
    <w:rsid w:val="004B34A6"/>
    <w:rsid w:val="004C3826"/>
    <w:rsid w:val="004D073A"/>
    <w:rsid w:val="004D2A63"/>
    <w:rsid w:val="004D5ADE"/>
    <w:rsid w:val="005035AD"/>
    <w:rsid w:val="00515B65"/>
    <w:rsid w:val="00517413"/>
    <w:rsid w:val="00517C39"/>
    <w:rsid w:val="00536BC4"/>
    <w:rsid w:val="0055558B"/>
    <w:rsid w:val="005654F2"/>
    <w:rsid w:val="00567544"/>
    <w:rsid w:val="0057791E"/>
    <w:rsid w:val="005A46F5"/>
    <w:rsid w:val="005A4A3F"/>
    <w:rsid w:val="005F3660"/>
    <w:rsid w:val="006018E6"/>
    <w:rsid w:val="00615A02"/>
    <w:rsid w:val="00631DB5"/>
    <w:rsid w:val="00632E3C"/>
    <w:rsid w:val="0063662D"/>
    <w:rsid w:val="00636FF1"/>
    <w:rsid w:val="00673477"/>
    <w:rsid w:val="00684E06"/>
    <w:rsid w:val="006B05D0"/>
    <w:rsid w:val="006B1A28"/>
    <w:rsid w:val="006D2793"/>
    <w:rsid w:val="006D319A"/>
    <w:rsid w:val="00704D4F"/>
    <w:rsid w:val="00712D30"/>
    <w:rsid w:val="00753A85"/>
    <w:rsid w:val="00763E4F"/>
    <w:rsid w:val="007701D2"/>
    <w:rsid w:val="0078298C"/>
    <w:rsid w:val="00784D77"/>
    <w:rsid w:val="00793564"/>
    <w:rsid w:val="007956AD"/>
    <w:rsid w:val="00797B47"/>
    <w:rsid w:val="007D3DC3"/>
    <w:rsid w:val="007F757F"/>
    <w:rsid w:val="008050A0"/>
    <w:rsid w:val="00814A39"/>
    <w:rsid w:val="0082283D"/>
    <w:rsid w:val="00826390"/>
    <w:rsid w:val="00831474"/>
    <w:rsid w:val="00841F1A"/>
    <w:rsid w:val="00863459"/>
    <w:rsid w:val="00882234"/>
    <w:rsid w:val="008910AB"/>
    <w:rsid w:val="00893DE6"/>
    <w:rsid w:val="008C5424"/>
    <w:rsid w:val="008F7C9C"/>
    <w:rsid w:val="00905A7E"/>
    <w:rsid w:val="009310EF"/>
    <w:rsid w:val="00953522"/>
    <w:rsid w:val="00963585"/>
    <w:rsid w:val="00967A5C"/>
    <w:rsid w:val="0097290A"/>
    <w:rsid w:val="00974B34"/>
    <w:rsid w:val="009804AE"/>
    <w:rsid w:val="00983E83"/>
    <w:rsid w:val="009A0C0A"/>
    <w:rsid w:val="009B3C2E"/>
    <w:rsid w:val="009C03B4"/>
    <w:rsid w:val="009F1B5D"/>
    <w:rsid w:val="009F7FFD"/>
    <w:rsid w:val="00A22B1A"/>
    <w:rsid w:val="00A23448"/>
    <w:rsid w:val="00A32FB5"/>
    <w:rsid w:val="00A63C41"/>
    <w:rsid w:val="00A65A78"/>
    <w:rsid w:val="00A72C61"/>
    <w:rsid w:val="00A83FC5"/>
    <w:rsid w:val="00A95002"/>
    <w:rsid w:val="00AA2E9C"/>
    <w:rsid w:val="00AC0FD5"/>
    <w:rsid w:val="00AC2511"/>
    <w:rsid w:val="00AD0623"/>
    <w:rsid w:val="00AD33FD"/>
    <w:rsid w:val="00AF0A04"/>
    <w:rsid w:val="00AF2B99"/>
    <w:rsid w:val="00B05525"/>
    <w:rsid w:val="00B257FF"/>
    <w:rsid w:val="00B3382F"/>
    <w:rsid w:val="00B429A8"/>
    <w:rsid w:val="00B530C4"/>
    <w:rsid w:val="00B67B4E"/>
    <w:rsid w:val="00B71D9C"/>
    <w:rsid w:val="00BB38BE"/>
    <w:rsid w:val="00BC1C43"/>
    <w:rsid w:val="00BD7434"/>
    <w:rsid w:val="00C03590"/>
    <w:rsid w:val="00C13F3E"/>
    <w:rsid w:val="00C23A47"/>
    <w:rsid w:val="00C36E0F"/>
    <w:rsid w:val="00C36F9A"/>
    <w:rsid w:val="00C64054"/>
    <w:rsid w:val="00C72A73"/>
    <w:rsid w:val="00C81618"/>
    <w:rsid w:val="00C86EAC"/>
    <w:rsid w:val="00C87DB7"/>
    <w:rsid w:val="00C9632A"/>
    <w:rsid w:val="00CA4B9E"/>
    <w:rsid w:val="00CD78A5"/>
    <w:rsid w:val="00CD7AE7"/>
    <w:rsid w:val="00CF1502"/>
    <w:rsid w:val="00D01398"/>
    <w:rsid w:val="00D013A8"/>
    <w:rsid w:val="00D161BE"/>
    <w:rsid w:val="00D25C7A"/>
    <w:rsid w:val="00D3366D"/>
    <w:rsid w:val="00D4019D"/>
    <w:rsid w:val="00D45485"/>
    <w:rsid w:val="00D46841"/>
    <w:rsid w:val="00D479F7"/>
    <w:rsid w:val="00D51CA3"/>
    <w:rsid w:val="00D5730A"/>
    <w:rsid w:val="00D6735D"/>
    <w:rsid w:val="00D67B31"/>
    <w:rsid w:val="00D72D97"/>
    <w:rsid w:val="00D87B94"/>
    <w:rsid w:val="00D9699A"/>
    <w:rsid w:val="00DA4B4A"/>
    <w:rsid w:val="00DA7B36"/>
    <w:rsid w:val="00DE02BE"/>
    <w:rsid w:val="00E04637"/>
    <w:rsid w:val="00E16EE2"/>
    <w:rsid w:val="00E24964"/>
    <w:rsid w:val="00E43667"/>
    <w:rsid w:val="00E634E0"/>
    <w:rsid w:val="00E85C92"/>
    <w:rsid w:val="00E9383C"/>
    <w:rsid w:val="00E96719"/>
    <w:rsid w:val="00EB333C"/>
    <w:rsid w:val="00EE68F9"/>
    <w:rsid w:val="00EF1426"/>
    <w:rsid w:val="00F12173"/>
    <w:rsid w:val="00F24052"/>
    <w:rsid w:val="00F4785C"/>
    <w:rsid w:val="00F53027"/>
    <w:rsid w:val="00F67646"/>
    <w:rsid w:val="00F8481F"/>
    <w:rsid w:val="00F9145D"/>
    <w:rsid w:val="00FC6E87"/>
    <w:rsid w:val="00FD1D9A"/>
    <w:rsid w:val="00FD3869"/>
    <w:rsid w:val="00FD6138"/>
    <w:rsid w:val="00FE1649"/>
    <w:rsid w:val="00FE195B"/>
    <w:rsid w:val="11E91DD8"/>
    <w:rsid w:val="3BDD3BBE"/>
    <w:rsid w:val="4B45C195"/>
    <w:rsid w:val="4CFDD42F"/>
    <w:rsid w:val="74ED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45C195"/>
  <w15:chartTrackingRefBased/>
  <w15:docId w15:val="{E07F5BB4-6186-4BBE-9905-0EB55A3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E6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5D"/>
  </w:style>
  <w:style w:type="paragraph" w:styleId="Footer">
    <w:name w:val="footer"/>
    <w:basedOn w:val="Normal"/>
    <w:link w:val="Foot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5D"/>
  </w:style>
  <w:style w:type="table" w:customStyle="1" w:styleId="TableGrid0">
    <w:name w:val="TableGrid"/>
    <w:rsid w:val="00F4785C"/>
    <w:pPr>
      <w:spacing w:after="0" w:line="240" w:lineRule="auto"/>
    </w:pPr>
    <w:rPr>
      <w:rFonts w:eastAsiaTheme="minorEastAsia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14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41407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02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02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02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2F6024"/>
    <w:pPr>
      <w:numPr>
        <w:numId w:val="15"/>
      </w:numPr>
      <w:contextualSpacing/>
    </w:pPr>
  </w:style>
  <w:style w:type="paragraph" w:customStyle="1" w:styleId="Default">
    <w:name w:val="Default"/>
    <w:rsid w:val="00E16EE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67B4E"/>
    <w:rPr>
      <w:color w:val="605E5C"/>
      <w:shd w:val="clear" w:color="auto" w:fill="E1DFDD"/>
    </w:rPr>
  </w:style>
  <w:style w:type="character" w:customStyle="1" w:styleId="me-email-text">
    <w:name w:val="me-email-text"/>
    <w:basedOn w:val="DefaultParagraphFont"/>
    <w:rsid w:val="00712D30"/>
  </w:style>
  <w:style w:type="character" w:customStyle="1" w:styleId="me-email-text-secondary">
    <w:name w:val="me-email-text-secondary"/>
    <w:basedOn w:val="DefaultParagraphFont"/>
    <w:rsid w:val="00712D30"/>
  </w:style>
  <w:style w:type="character" w:styleId="FollowedHyperlink">
    <w:name w:val="FollowedHyperlink"/>
    <w:basedOn w:val="DefaultParagraphFont"/>
    <w:uiPriority w:val="99"/>
    <w:semiHidden/>
    <w:unhideWhenUsed/>
    <w:rsid w:val="00457C7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us01.safelinks.protection.outlook.com/?url=https%3A%2F%2Fteams.microsoft.com%2Fmeet%2F43911862158047%3Fp%3DHXW89deLBKKjhseVYz&amp;data=05%7C02%7Cdarren.collins%40barwonwater.vic.gov.au%7C36e583eda5b840e76c4c08de7b0e29d9%7C6c17376937a744eca06e88d644fd3b60%7C0%7C0%7C639083497957598432%7CUnknown%7CTWFpbGZsb3d8eyJFbXB0eU1hcGkiOnRydWUsIlYiOiIwLjAuMDAwMCIsIlAiOiJXaW4zMiIsIkFOIjoiTWFpbCIsIldUIjoyfQ%3D%3D%7C0%7C%7C%7C&amp;sdata=dOohJT38wOoc6W9201JZ73ujEnURhTOy6d4dy1PcAMQ%3D&amp;reserved=0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14EEF4B9E214C8FFCDCF9D36387A3" ma:contentTypeVersion="2" ma:contentTypeDescription="Create a new document." ma:contentTypeScope="" ma:versionID="ec5d3fc1ec068904a20dc0ceefecca15">
  <xsd:schema xmlns:xsd="http://www.w3.org/2001/XMLSchema" xmlns:xs="http://www.w3.org/2001/XMLSchema" xmlns:p="http://schemas.microsoft.com/office/2006/metadata/properties" xmlns:ns2="dc87e407-ab55-400c-a224-c22ba0c3dc0a" targetNamespace="http://schemas.microsoft.com/office/2006/metadata/properties" ma:root="true" ma:fieldsID="b2655b9e908f16e30ac11a7c43c0cd67" ns2:_="">
    <xsd:import namespace="dc87e407-ab55-400c-a224-c22ba0c3d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7e407-ab55-400c-a224-c22ba0c3d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81A946-20CE-4AFE-BAE5-FEC339FA3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7e407-ab55-400c-a224-c22ba0c3d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44B7AC-9966-4EA2-801E-E9F8CBA2E6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18E03B-B52C-4FFC-8D11-53A0FA2DD1AA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1F42252C-1F86-4AF6-B056-69E6D0558D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17B0693-F7FD-40C0-8B32-CB78034C4CB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c9fc08b-5efd-4ee1-9ad8-6bbc3a33ba01}" enabled="1" method="Privileged" siteId="{6c173769-37a7-44ec-a06e-88d644fd3b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L</dc:creator>
  <cp:keywords/>
  <dc:description/>
  <cp:lastModifiedBy>Darren Collins</cp:lastModifiedBy>
  <cp:revision>9</cp:revision>
  <dcterms:created xsi:type="dcterms:W3CDTF">2026-03-09T03:18:00Z</dcterms:created>
  <dcterms:modified xsi:type="dcterms:W3CDTF">2026-03-09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14EEF4B9E214C8FFCDCF9D36387A3</vt:lpwstr>
  </property>
</Properties>
</file>